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B3BDD8" w14:textId="77777777" w:rsidR="00AC27C5" w:rsidRPr="00963913" w:rsidRDefault="00AC27C5" w:rsidP="00AC27C5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</w:t>
      </w:r>
      <w:proofErr w:type="gramStart"/>
      <w:r>
        <w:rPr>
          <w:rFonts w:asciiTheme="majorHAnsi" w:hAnsiTheme="majorHAnsi" w:cstheme="majorHAnsi"/>
          <w:sz w:val="32"/>
        </w:rPr>
        <w:t xml:space="preserve">   </w:t>
      </w:r>
      <w:r w:rsidRPr="00780BB5">
        <w:rPr>
          <w:rFonts w:asciiTheme="majorHAnsi" w:hAnsiTheme="majorHAnsi" w:cstheme="majorHAnsi"/>
          <w:sz w:val="22"/>
        </w:rPr>
        <w:t>(</w:t>
      </w:r>
      <w:proofErr w:type="gramEnd"/>
      <w:r w:rsidRPr="00780BB5">
        <w:rPr>
          <w:rFonts w:asciiTheme="majorHAnsi" w:hAnsiTheme="majorHAnsi" w:cstheme="majorHAnsi"/>
          <w:sz w:val="22"/>
        </w:rPr>
        <w:t xml:space="preserve">Form </w:t>
      </w:r>
      <w:r>
        <w:rPr>
          <w:rFonts w:asciiTheme="majorHAnsi" w:hAnsiTheme="majorHAnsi" w:cstheme="majorHAnsi"/>
          <w:sz w:val="22"/>
        </w:rPr>
        <w:t>2</w:t>
      </w:r>
      <w:r w:rsidRPr="00780BB5">
        <w:rPr>
          <w:rFonts w:asciiTheme="majorHAnsi" w:hAnsiTheme="majorHAnsi" w:cstheme="majorHAnsi"/>
          <w:sz w:val="22"/>
        </w:rPr>
        <w:t>)</w:t>
      </w:r>
    </w:p>
    <w:p w14:paraId="7686FFA7" w14:textId="2B17A997" w:rsidR="005F318D" w:rsidRPr="00AB6EFB" w:rsidRDefault="00AC27C5" w:rsidP="00AC27C5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</w:t>
      </w:r>
      <w:r w:rsidRPr="00AB6EFB">
        <w:rPr>
          <w:rFonts w:asciiTheme="majorHAnsi" w:hAnsiTheme="majorHAnsi" w:cstheme="majorHAnsi"/>
          <w:sz w:val="32"/>
        </w:rPr>
        <w:t xml:space="preserve"> </w:t>
      </w:r>
      <w:r w:rsidR="00E366E6" w:rsidRPr="00AB6EFB">
        <w:rPr>
          <w:rFonts w:asciiTheme="majorHAnsi" w:hAnsiTheme="majorHAnsi" w:cstheme="majorHAnsi"/>
          <w:sz w:val="32"/>
        </w:rPr>
        <w:t>Metropolitan</w:t>
      </w:r>
      <w:r w:rsidRPr="00AB6EFB">
        <w:rPr>
          <w:rFonts w:asciiTheme="majorHAnsi" w:hAnsiTheme="majorHAnsi" w:cstheme="majorHAnsi"/>
          <w:sz w:val="32"/>
        </w:rPr>
        <w:t xml:space="preserve"> University</w:t>
      </w:r>
    </w:p>
    <w:p w14:paraId="340A90FF" w14:textId="713E72C2" w:rsidR="005F318D" w:rsidRPr="006628C8" w:rsidRDefault="003D3A2D" w:rsidP="002C7C2B">
      <w:pPr>
        <w:snapToGrid w:val="0"/>
        <w:jc w:val="center"/>
        <w:rPr>
          <w:rFonts w:ascii="Arial" w:eastAsia="游明朝" w:hAnsi="Arial" w:cs="Arial"/>
          <w:bCs w:val="0"/>
          <w:sz w:val="32"/>
        </w:rPr>
      </w:pPr>
      <w:r w:rsidRPr="006628C8">
        <w:rPr>
          <w:rFonts w:ascii="Arial" w:eastAsia="游明朝" w:hAnsi="Arial" w:cs="Arial"/>
          <w:sz w:val="24"/>
        </w:rPr>
        <w:t>(</w:t>
      </w:r>
      <w:r w:rsidRPr="006628C8">
        <w:rPr>
          <w:rFonts w:ascii="Arial" w:eastAsia="游明朝" w:hAnsi="Arial" w:cs="Arial" w:hint="eastAsia"/>
          <w:bCs w:val="0"/>
          <w:sz w:val="24"/>
        </w:rPr>
        <w:t xml:space="preserve">Special Selection for </w:t>
      </w:r>
      <w:r w:rsidRPr="006628C8">
        <w:rPr>
          <w:rFonts w:ascii="Arial" w:eastAsia="游明朝" w:hAnsi="Arial" w:cs="Arial" w:hint="eastAsia"/>
          <w:sz w:val="24"/>
        </w:rPr>
        <w:t>International</w:t>
      </w:r>
      <w:r w:rsidRPr="006628C8">
        <w:rPr>
          <w:rFonts w:ascii="Arial" w:eastAsia="游明朝" w:hAnsi="Arial" w:cs="Arial"/>
          <w:sz w:val="24"/>
        </w:rPr>
        <w:t xml:space="preserve"> Course</w:t>
      </w:r>
      <w:r w:rsidRPr="006628C8">
        <w:rPr>
          <w:rFonts w:ascii="Arial" w:eastAsia="游明朝" w:hAnsi="Arial" w:cs="Arial"/>
          <w:bCs w:val="0"/>
          <w:sz w:val="24"/>
        </w:rPr>
        <w:t xml:space="preserve"> Students</w:t>
      </w:r>
      <w:r w:rsidRPr="006628C8">
        <w:rPr>
          <w:rFonts w:ascii="Arial" w:eastAsia="游明朝" w:hAnsi="Arial" w:cs="Arial"/>
          <w:sz w:val="24"/>
        </w:rPr>
        <w:t>)</w:t>
      </w:r>
    </w:p>
    <w:p w14:paraId="14694CB3" w14:textId="77777777" w:rsidR="007237A3" w:rsidRPr="00EE40B8" w:rsidRDefault="007237A3" w:rsidP="005F318D">
      <w:pPr>
        <w:snapToGrid w:val="0"/>
        <w:jc w:val="center"/>
        <w:rPr>
          <w:rFonts w:asciiTheme="majorHAnsi" w:hAnsiTheme="majorHAnsi" w:cstheme="majorHAnsi"/>
          <w:sz w:val="28"/>
        </w:rPr>
      </w:pPr>
    </w:p>
    <w:p w14:paraId="26B01C23" w14:textId="60C495CB" w:rsidR="00EE40B8" w:rsidRDefault="002C1517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color w:val="0070C0"/>
          <w:sz w:val="40"/>
        </w:rPr>
        <w:t>Statement of Purpose</w:t>
      </w:r>
    </w:p>
    <w:p w14:paraId="4D342B87" w14:textId="77777777" w:rsidR="00DD000C" w:rsidRDefault="00DD000C" w:rsidP="00DD000C">
      <w:pPr>
        <w:snapToGrid w:val="0"/>
        <w:jc w:val="center"/>
        <w:rPr>
          <w:rFonts w:ascii="Arial" w:hAnsi="Arial" w:cs="Arial"/>
          <w:sz w:val="20"/>
          <w:szCs w:val="20"/>
        </w:rPr>
      </w:pPr>
    </w:p>
    <w:p w14:paraId="6576B873" w14:textId="77777777" w:rsidR="00DD000C" w:rsidRDefault="00DD000C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bookmarkStart w:id="0" w:name="_Hlk530349824"/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 xml:space="preserve">pplicant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</w:t>
      </w:r>
      <w:r w:rsidR="00771CEC"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</w:t>
      </w:r>
    </w:p>
    <w:p w14:paraId="168F0EE3" w14:textId="77777777" w:rsidR="00771CEC" w:rsidRPr="00771CEC" w:rsidRDefault="00771CEC" w:rsidP="00771CEC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>(</w:t>
      </w:r>
      <w:proofErr w:type="gramStart"/>
      <w:r w:rsidRPr="005873C9">
        <w:rPr>
          <w:rFonts w:ascii="Arial" w:hAnsi="Arial" w:cs="Arial"/>
          <w:sz w:val="20"/>
          <w:szCs w:val="20"/>
        </w:rPr>
        <w:t xml:space="preserve">first)   </w:t>
      </w:r>
      <w:proofErr w:type="gramEnd"/>
      <w:r w:rsidRPr="005873C9">
        <w:rPr>
          <w:rFonts w:ascii="Arial" w:hAnsi="Arial" w:cs="Arial"/>
          <w:sz w:val="20"/>
          <w:szCs w:val="20"/>
        </w:rPr>
        <w:t xml:space="preserve">     </w:t>
      </w:r>
      <w:proofErr w:type="gramStart"/>
      <w:r w:rsidRPr="005873C9">
        <w:rPr>
          <w:rFonts w:ascii="Arial" w:hAnsi="Arial" w:cs="Arial"/>
          <w:sz w:val="20"/>
          <w:szCs w:val="20"/>
        </w:rPr>
        <w:t xml:space="preserve">   (middle)   </w:t>
      </w:r>
      <w:proofErr w:type="gramEnd"/>
      <w:r w:rsidRPr="005873C9">
        <w:rPr>
          <w:rFonts w:ascii="Arial" w:hAnsi="Arial" w:cs="Arial"/>
          <w:sz w:val="20"/>
          <w:szCs w:val="20"/>
        </w:rPr>
        <w:t xml:space="preserve">    </w:t>
      </w:r>
      <w:proofErr w:type="gramStart"/>
      <w:r w:rsidRPr="005873C9">
        <w:rPr>
          <w:rFonts w:ascii="Arial" w:hAnsi="Arial" w:cs="Arial"/>
          <w:sz w:val="20"/>
          <w:szCs w:val="20"/>
        </w:rPr>
        <w:t xml:space="preserve">   (</w:t>
      </w:r>
      <w:proofErr w:type="gramEnd"/>
      <w:r w:rsidRPr="005873C9">
        <w:rPr>
          <w:rFonts w:ascii="Arial" w:hAnsi="Arial" w:cs="Arial"/>
          <w:sz w:val="20"/>
          <w:szCs w:val="20"/>
        </w:rPr>
        <w:t xml:space="preserve">family) </w:t>
      </w:r>
    </w:p>
    <w:bookmarkEnd w:id="0"/>
    <w:p w14:paraId="093ADEA7" w14:textId="77777777" w:rsidR="005F318D" w:rsidRPr="005873C9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Study Theme</w:t>
      </w:r>
      <w:r w:rsidRPr="005873C9">
        <w:rPr>
          <w:rFonts w:ascii="Arial" w:hAnsi="Arial" w:cs="Arial"/>
          <w:sz w:val="20"/>
          <w:szCs w:val="20"/>
        </w:rPr>
        <w:t xml:space="preserve">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</w:t>
      </w:r>
    </w:p>
    <w:p w14:paraId="327C6B62" w14:textId="77777777" w:rsidR="00DD000C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 w:hint="eastAsia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 xml:space="preserve">ame of Preferred </w:t>
      </w:r>
      <w:r w:rsidR="00315744">
        <w:rPr>
          <w:rFonts w:ascii="Arial" w:hAnsi="Arial" w:cs="Arial"/>
          <w:sz w:val="20"/>
          <w:szCs w:val="20"/>
        </w:rPr>
        <w:t xml:space="preserve">Lab. and </w:t>
      </w:r>
      <w:r>
        <w:rPr>
          <w:rFonts w:ascii="Arial" w:hAnsi="Arial" w:cs="Arial"/>
          <w:sz w:val="20"/>
          <w:szCs w:val="20"/>
        </w:rPr>
        <w:t xml:space="preserve">Supervisor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</w:t>
      </w:r>
    </w:p>
    <w:p w14:paraId="6A3069B6" w14:textId="77777777" w:rsidR="00315744" w:rsidRDefault="00315744" w:rsidP="00315744">
      <w:pPr>
        <w:pStyle w:val="1"/>
        <w:snapToGrid w:val="0"/>
        <w:spacing w:beforeLines="50" w:before="180" w:afterLines="50" w:after="18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lain below within 2 pages.</w:t>
      </w:r>
    </w:p>
    <w:p w14:paraId="5E546686" w14:textId="77777777" w:rsidR="00315744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1) The reason you chose this </w:t>
      </w:r>
      <w:r w:rsidR="00307DB7">
        <w:rPr>
          <w:rFonts w:ascii="Arial" w:hAnsi="Arial" w:cs="Arial"/>
          <w:sz w:val="20"/>
          <w:szCs w:val="20"/>
        </w:rPr>
        <w:t xml:space="preserve">international </w:t>
      </w:r>
      <w:r>
        <w:rPr>
          <w:rFonts w:ascii="Arial" w:hAnsi="Arial" w:cs="Arial"/>
          <w:sz w:val="20"/>
          <w:szCs w:val="20"/>
        </w:rPr>
        <w:t>course, preferred lab. and supervisor.</w:t>
      </w:r>
    </w:p>
    <w:p w14:paraId="66EE02BC" w14:textId="77777777" w:rsidR="005F318D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) Summary of your undergraduate and/or master study, and study plan in this course.</w:t>
      </w:r>
    </w:p>
    <w:p w14:paraId="53EBE141" w14:textId="77777777" w:rsidR="005379B0" w:rsidRPr="00315744" w:rsidRDefault="005379B0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B2D573A" w14:textId="77777777" w:rsidR="00736F5A" w:rsidRPr="00315744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78130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A7ECDE8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DAE195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B100E0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1F7FFF0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224D4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8FBE51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28FF7E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825FEE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B0E7A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1B364D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A30FD1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469A1B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6E8F5A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E327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B62864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DC608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13234E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E2438C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EA28F8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D69A74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94247B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EC564D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5BA322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237FF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F06F6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9EFCD3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FA0934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E3F75B1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92F227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760768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AB08B1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1D3B3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18B324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13D5D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7FF44A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6F90F8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BD4D67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F33ED0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6189A3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8E192F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0CEE24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CC40A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D9CFC4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0045E6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A68B3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A37386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37BF8C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6039B9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503F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26DEB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D3B2291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0A9F9D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E21C3F" w14:textId="77777777" w:rsidR="00736F5A" w:rsidRP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sectPr w:rsidR="00736F5A" w:rsidRPr="00736F5A" w:rsidSect="00DD000C">
      <w:pgSz w:w="11906" w:h="16838"/>
      <w:pgMar w:top="737" w:right="737" w:bottom="284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71648" w14:textId="77777777" w:rsidR="009761E0" w:rsidRDefault="009761E0" w:rsidP="007B1C87">
      <w:r>
        <w:separator/>
      </w:r>
    </w:p>
  </w:endnote>
  <w:endnote w:type="continuationSeparator" w:id="0">
    <w:p w14:paraId="41DC75BC" w14:textId="77777777" w:rsidR="009761E0" w:rsidRDefault="009761E0" w:rsidP="007B1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GaramondThree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BAB8B8" w14:textId="77777777" w:rsidR="009761E0" w:rsidRDefault="009761E0" w:rsidP="007B1C87">
      <w:r>
        <w:separator/>
      </w:r>
    </w:p>
  </w:footnote>
  <w:footnote w:type="continuationSeparator" w:id="0">
    <w:p w14:paraId="4B824B16" w14:textId="77777777" w:rsidR="009761E0" w:rsidRDefault="009761E0" w:rsidP="007B1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0451F0"/>
    <w:multiLevelType w:val="hybridMultilevel"/>
    <w:tmpl w:val="3CF8891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 w16cid:durableId="1454667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013E3D"/>
    <w:rsid w:val="000A20DE"/>
    <w:rsid w:val="00135D30"/>
    <w:rsid w:val="002040FF"/>
    <w:rsid w:val="0029657E"/>
    <w:rsid w:val="002C1517"/>
    <w:rsid w:val="002C7C2B"/>
    <w:rsid w:val="00307DB7"/>
    <w:rsid w:val="00315744"/>
    <w:rsid w:val="00374BE3"/>
    <w:rsid w:val="003D3785"/>
    <w:rsid w:val="003D3A2D"/>
    <w:rsid w:val="004C7572"/>
    <w:rsid w:val="005379B0"/>
    <w:rsid w:val="005873C9"/>
    <w:rsid w:val="005A15CC"/>
    <w:rsid w:val="005F318D"/>
    <w:rsid w:val="0062710E"/>
    <w:rsid w:val="006628C8"/>
    <w:rsid w:val="007237A3"/>
    <w:rsid w:val="0073266B"/>
    <w:rsid w:val="00736F5A"/>
    <w:rsid w:val="00771CEC"/>
    <w:rsid w:val="007B1C87"/>
    <w:rsid w:val="007F1913"/>
    <w:rsid w:val="00802B8F"/>
    <w:rsid w:val="008668BD"/>
    <w:rsid w:val="008A70C9"/>
    <w:rsid w:val="00907451"/>
    <w:rsid w:val="009761E0"/>
    <w:rsid w:val="009839A3"/>
    <w:rsid w:val="00A51D73"/>
    <w:rsid w:val="00AB6EFB"/>
    <w:rsid w:val="00AC27C5"/>
    <w:rsid w:val="00B413A0"/>
    <w:rsid w:val="00C42DC6"/>
    <w:rsid w:val="00D00927"/>
    <w:rsid w:val="00D2734F"/>
    <w:rsid w:val="00DD000C"/>
    <w:rsid w:val="00DE5940"/>
    <w:rsid w:val="00E31405"/>
    <w:rsid w:val="00E366E6"/>
    <w:rsid w:val="00E70953"/>
    <w:rsid w:val="00EE40B8"/>
    <w:rsid w:val="00F151CE"/>
    <w:rsid w:val="00F313C0"/>
    <w:rsid w:val="00F31D6F"/>
    <w:rsid w:val="00F51B7F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D797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リスト段落1"/>
    <w:basedOn w:val="a"/>
    <w:uiPriority w:val="99"/>
    <w:qFormat/>
    <w:rsid w:val="00DD000C"/>
    <w:pPr>
      <w:ind w:leftChars="400" w:left="840"/>
    </w:pPr>
    <w:rPr>
      <w:rFonts w:ascii="Century" w:eastAsia="ＭＳ 明朝" w:hAnsi="Century" w:cs="Century"/>
      <w:bCs w:val="0"/>
    </w:rPr>
  </w:style>
  <w:style w:type="paragraph" w:customStyle="1" w:styleId="81">
    <w:name w:val="表 (赤)  81"/>
    <w:basedOn w:val="a"/>
    <w:qFormat/>
    <w:rsid w:val="00DD000C"/>
    <w:pPr>
      <w:ind w:leftChars="400" w:left="840"/>
    </w:pPr>
    <w:rPr>
      <w:rFonts w:ascii="Century" w:eastAsia="ＭＳ 明朝" w:hAnsi="Century" w:cs="Times New Roman"/>
      <w:bCs w:val="0"/>
      <w:szCs w:val="22"/>
    </w:rPr>
  </w:style>
  <w:style w:type="paragraph" w:styleId="Web">
    <w:name w:val="Normal (Web)"/>
    <w:basedOn w:val="a"/>
    <w:uiPriority w:val="99"/>
    <w:unhideWhenUsed/>
    <w:rsid w:val="005379B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379B0"/>
    <w:rPr>
      <w:b/>
      <w:bCs w:val="0"/>
    </w:rPr>
  </w:style>
  <w:style w:type="paragraph" w:styleId="a5">
    <w:name w:val="header"/>
    <w:basedOn w:val="a"/>
    <w:link w:val="a6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7B1C87"/>
  </w:style>
  <w:style w:type="paragraph" w:styleId="a7">
    <w:name w:val="footer"/>
    <w:basedOn w:val="a"/>
    <w:link w:val="a8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7B1C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49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2</Words>
  <Characters>640</Characters>
  <Application>Microsoft Office Word</Application>
  <DocSecurity>0</DocSecurity>
  <Lines>5</Lines>
  <Paragraphs>1</Paragraphs>
  <ScaleCrop>false</ScaleCrop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07T04:52:00Z</dcterms:created>
  <dcterms:modified xsi:type="dcterms:W3CDTF">2026-04-07T04:52:00Z</dcterms:modified>
</cp:coreProperties>
</file>